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8C2F4" w14:textId="05F84B85" w:rsidR="00207C17" w:rsidRDefault="00162E62">
      <w:pPr>
        <w:jc w:val="right"/>
      </w:pPr>
      <w:r>
        <w:t>Form P</w:t>
      </w:r>
      <w:r w:rsidR="134C687B">
        <w:t>7</w:t>
      </w:r>
    </w:p>
    <w:p w14:paraId="0A4BF0FF" w14:textId="77777777" w:rsidR="00207C17" w:rsidRDefault="00207C17"/>
    <w:p w14:paraId="1E691EC3" w14:textId="4701AC2D" w:rsidR="00207C17" w:rsidRDefault="00162E62">
      <w:pPr>
        <w:jc w:val="center"/>
      </w:pPr>
      <w:r>
        <w:t>FORM LETTER TO FORMER STUDENT</w:t>
      </w:r>
      <w:r w:rsidR="44D9B0E4">
        <w:t xml:space="preserve"> 2023</w:t>
      </w:r>
    </w:p>
    <w:p w14:paraId="41CDD430" w14:textId="28D4C96C" w:rsidR="00207C17" w:rsidRDefault="00162E62" w:rsidP="04B4E57B">
      <w:pPr>
        <w:jc w:val="center"/>
        <w:rPr>
          <w:i/>
          <w:iCs/>
        </w:rPr>
      </w:pPr>
      <w:r w:rsidRPr="04B4E57B">
        <w:rPr>
          <w:i/>
          <w:iCs/>
        </w:rPr>
        <w:t>(Type on departmental/</w:t>
      </w:r>
      <w:r w:rsidR="3BC422EA" w:rsidRPr="04B4E57B">
        <w:rPr>
          <w:i/>
          <w:iCs/>
        </w:rPr>
        <w:t>school</w:t>
      </w:r>
      <w:r w:rsidRPr="04B4E57B">
        <w:rPr>
          <w:i/>
          <w:iCs/>
        </w:rPr>
        <w:t xml:space="preserve"> letterhead)</w:t>
      </w:r>
    </w:p>
    <w:p w14:paraId="10521BDE" w14:textId="77777777" w:rsidR="00207C17" w:rsidRDefault="00207C17"/>
    <w:p w14:paraId="3903D2BD" w14:textId="6763B743" w:rsidR="00207C17" w:rsidRDefault="00162E62">
      <w:r>
        <w:t>[</w:t>
      </w:r>
      <w:r w:rsidR="1D59F9E4">
        <w:t>D</w:t>
      </w:r>
      <w:r>
        <w:t xml:space="preserve">ate] </w:t>
      </w:r>
    </w:p>
    <w:p w14:paraId="62B87440" w14:textId="77777777" w:rsidR="00207C17" w:rsidRDefault="00207C17"/>
    <w:p w14:paraId="5950A20D" w14:textId="77777777" w:rsidR="00207C17" w:rsidRDefault="00162E62">
      <w:r>
        <w:t xml:space="preserve">[Former Student] </w:t>
      </w:r>
    </w:p>
    <w:p w14:paraId="0565AEA8" w14:textId="77777777" w:rsidR="00207C17" w:rsidRDefault="00162E62">
      <w:r>
        <w:t xml:space="preserve">[Address] </w:t>
      </w:r>
    </w:p>
    <w:p w14:paraId="28EA2605" w14:textId="77777777" w:rsidR="00207C17" w:rsidRDefault="00207C17"/>
    <w:p w14:paraId="39C15021" w14:textId="77777777" w:rsidR="00207C17" w:rsidRDefault="00162E62">
      <w:r>
        <w:t xml:space="preserve">Dear [Former Student]: </w:t>
      </w:r>
    </w:p>
    <w:p w14:paraId="482BD250" w14:textId="77777777" w:rsidR="00207C17" w:rsidRDefault="00207C17"/>
    <w:p w14:paraId="5430161C" w14:textId="61D1C9EE" w:rsidR="00207C17" w:rsidRDefault="00162E62">
      <w:r>
        <w:t>[Faculty Member] is being considered for promotio</w:t>
      </w:r>
      <w:r w:rsidR="349D926B">
        <w:t>n</w:t>
      </w:r>
      <w:r w:rsidR="12119A0E">
        <w:t>.</w:t>
      </w:r>
      <w:r>
        <w:t xml:space="preserve"> As one of [Faculty Member]'s former students, you are invited to assist in evaluating [his/her] performance as a teacher. </w:t>
      </w:r>
    </w:p>
    <w:p w14:paraId="53CD2236" w14:textId="77777777" w:rsidR="00207C17" w:rsidRDefault="00207C17"/>
    <w:p w14:paraId="4CB3E6A2" w14:textId="77777777" w:rsidR="003F11FC" w:rsidRDefault="003F11FC" w:rsidP="003F11FC">
      <w:r>
        <w:t xml:space="preserve">Should you elect to respond, your letter should reach my office no later than October 15, ____ and will be included in the faculty member’s dossier. </w:t>
      </w:r>
      <w:r w:rsidRPr="6F8560C9">
        <w:rPr>
          <w:color w:val="000000" w:themeColor="text1"/>
        </w:rPr>
        <w:t>Your letter, with your signature, may be sent via email to [Committee Chair email].</w:t>
      </w:r>
    </w:p>
    <w:p w14:paraId="4F00D84C" w14:textId="77777777" w:rsidR="003F11FC" w:rsidRDefault="003F11FC"/>
    <w:p w14:paraId="7FA65CFC" w14:textId="49185284" w:rsidR="00207C17" w:rsidRDefault="00162E62">
      <w:r>
        <w:t xml:space="preserve">For your information, the State of Tennessee Public Records Act requires that most state records, </w:t>
      </w:r>
      <w:r w:rsidR="27C464D1">
        <w:t xml:space="preserve">potentially </w:t>
      </w:r>
      <w:r>
        <w:t xml:space="preserve">including promotion files, be open for personal inspection by any citizen of Tennessee. </w:t>
      </w:r>
    </w:p>
    <w:p w14:paraId="2C4A3AEA" w14:textId="77777777" w:rsidR="00207C17" w:rsidRDefault="00207C17"/>
    <w:p w14:paraId="36C2F727" w14:textId="77777777" w:rsidR="00207C17" w:rsidRDefault="00162E62">
      <w:r>
        <w:t xml:space="preserve">Sincerely, </w:t>
      </w:r>
    </w:p>
    <w:p w14:paraId="70906C54" w14:textId="77777777" w:rsidR="00207C17" w:rsidRDefault="00207C17"/>
    <w:p w14:paraId="6F98D88F" w14:textId="77777777" w:rsidR="00207C17" w:rsidRDefault="00207C17"/>
    <w:p w14:paraId="55B8E481" w14:textId="7ED3CBC2" w:rsidR="00207C17" w:rsidRDefault="00162E62">
      <w:r>
        <w:t xml:space="preserve">Promotion Committee </w:t>
      </w:r>
      <w:r w:rsidR="1E56C861">
        <w:t>Chairperson</w:t>
      </w:r>
    </w:p>
    <w:p w14:paraId="3122FAC3" w14:textId="77777777" w:rsidR="00207C17" w:rsidRDefault="00207C17"/>
    <w:sectPr w:rsidR="00207C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355607"/>
    <w:multiLevelType w:val="hybridMultilevel"/>
    <w:tmpl w:val="B9D00D32"/>
    <w:lvl w:ilvl="0" w:tplc="04090001">
      <w:start w:val="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55807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S3NDQ3MTY0MbVQ0lEKTi0uzszPAykwrAUAlTa1JiwAAAA="/>
  </w:docVars>
  <w:rsids>
    <w:rsidRoot w:val="00162E62"/>
    <w:rsid w:val="00130628"/>
    <w:rsid w:val="00162E62"/>
    <w:rsid w:val="00207C17"/>
    <w:rsid w:val="003F11FC"/>
    <w:rsid w:val="00445F89"/>
    <w:rsid w:val="00480D2E"/>
    <w:rsid w:val="0068547B"/>
    <w:rsid w:val="00756976"/>
    <w:rsid w:val="009158DC"/>
    <w:rsid w:val="00923123"/>
    <w:rsid w:val="00CF7F04"/>
    <w:rsid w:val="00ED59E5"/>
    <w:rsid w:val="00FF207A"/>
    <w:rsid w:val="04B4E57B"/>
    <w:rsid w:val="0716D76A"/>
    <w:rsid w:val="0883E025"/>
    <w:rsid w:val="0935E801"/>
    <w:rsid w:val="0A1FB086"/>
    <w:rsid w:val="0A513F29"/>
    <w:rsid w:val="12119A0E"/>
    <w:rsid w:val="134C687B"/>
    <w:rsid w:val="14908916"/>
    <w:rsid w:val="1AB44D96"/>
    <w:rsid w:val="1D59F9E4"/>
    <w:rsid w:val="1E56C861"/>
    <w:rsid w:val="2231A7D3"/>
    <w:rsid w:val="22BE906F"/>
    <w:rsid w:val="27C464D1"/>
    <w:rsid w:val="280A56B0"/>
    <w:rsid w:val="2B5CA15B"/>
    <w:rsid w:val="2FA40603"/>
    <w:rsid w:val="349D926B"/>
    <w:rsid w:val="357682AB"/>
    <w:rsid w:val="37F07795"/>
    <w:rsid w:val="3975F918"/>
    <w:rsid w:val="3BC422EA"/>
    <w:rsid w:val="3F479172"/>
    <w:rsid w:val="42FC4F9E"/>
    <w:rsid w:val="441B6B23"/>
    <w:rsid w:val="44D9B0E4"/>
    <w:rsid w:val="48A5827B"/>
    <w:rsid w:val="52C31DC9"/>
    <w:rsid w:val="5DC7366F"/>
    <w:rsid w:val="6111C6DE"/>
    <w:rsid w:val="6F174D59"/>
    <w:rsid w:val="7529E800"/>
    <w:rsid w:val="7AF1AB9B"/>
    <w:rsid w:val="7C3B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33A9A1"/>
  <w15:chartTrackingRefBased/>
  <w15:docId w15:val="{4F3DC0DD-D072-4562-9D29-474203308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0458467-EDE6-4784-861D-6002BB480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3840FC-A53A-4D63-97B7-A53682086D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786ABA-1F89-44A8-A972-8B8B692BB0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7</Characters>
  <Application>Microsoft Office Word</Application>
  <DocSecurity>0</DocSecurity>
  <Lines>5</Lines>
  <Paragraphs>1</Paragraphs>
  <ScaleCrop>false</ScaleCrop>
  <Company>Tennessee Tech University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2</dc:title>
  <dc:subject/>
  <dc:creator>Academic Affairs</dc:creator>
  <cp:keywords/>
  <dc:description/>
  <cp:lastModifiedBy>Acuff, Elizabeth</cp:lastModifiedBy>
  <cp:revision>2</cp:revision>
  <cp:lastPrinted>2002-11-04T19:56:00Z</cp:lastPrinted>
  <dcterms:created xsi:type="dcterms:W3CDTF">2023-09-27T18:49:00Z</dcterms:created>
  <dcterms:modified xsi:type="dcterms:W3CDTF">2023-09-27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29DD87DA1C91C4998FF9DBE7DB642D8</vt:lpwstr>
  </property>
</Properties>
</file>